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2D5E9B" w:rsidP="00610F96"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2847974</wp:posOffset>
                </wp:positionV>
                <wp:extent cx="2223770" cy="31146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11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6928C0" w:rsidRDefault="002D5E9B" w:rsidP="006928C0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Lorem ipsum dolor sit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me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con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ctetur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dipiscing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l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ligula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osuer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semper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s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reti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lement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assa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Du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t</w:t>
                            </w:r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orci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unc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venenat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empor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orci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Maecenas at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gesta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mi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id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ugu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a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condiment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celerisqu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vitae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dui. </w:t>
                            </w:r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cr/>
                            </w:r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cr/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tia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uismo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justo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vitae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dignissi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l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lement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sit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me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Maecenas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rutr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aur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ortor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u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empor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equ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empor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sed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ellentesqu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t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Vivam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qu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ell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bland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ultrice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id </w:t>
                            </w:r>
                            <w:proofErr w:type="spellStart"/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-54.75pt;margin-top:224.25pt;width:175.1pt;height:24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fKOtgIAALw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" filled="f" stroked="f">
                <v:textbox>
                  <w:txbxContent>
                    <w:p w:rsidR="00220AD3" w:rsidRPr="006928C0" w:rsidRDefault="002D5E9B" w:rsidP="006928C0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Lorem ipsum dolor sit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me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con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ctetur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dipiscing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l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roi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urus</w:t>
                      </w:r>
                      <w:proofErr w:type="spellEnd"/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ligula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osuer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semper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s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reti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lement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assa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Du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t</w:t>
                      </w:r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orci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unc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venenat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tempor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in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orci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Maecenas at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gesta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mi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ulla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id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ugu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a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ect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condiment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celerisqu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vitae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dui. </w:t>
                      </w:r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cr/>
                      </w:r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cr/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tia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uismo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justo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ulla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vitae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dignissi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l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lement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sit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me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Maecenas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rutr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aur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tortor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u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tempor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equ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tempor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sed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ellentesqu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t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Vivam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qu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apie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in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tell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bland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ultrice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id </w:t>
                      </w:r>
                      <w:proofErr w:type="spellStart"/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ec</w:t>
                      </w:r>
                      <w:proofErr w:type="spellEnd"/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ect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905000</wp:posOffset>
                </wp:positionV>
                <wp:extent cx="4208780" cy="1962150"/>
                <wp:effectExtent l="0" t="0" r="0" b="0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96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6928C0" w:rsidRDefault="002D5E9B" w:rsidP="002D5E9B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consequa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libero non ipsum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interd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ge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venenat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bland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o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ullamcorper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olesti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ibh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rutr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u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liqua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quam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Vivam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ugu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o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ulla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olesti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odio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et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bibendu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ra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convallis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qu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cr/>
                            </w:r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cr/>
                              <w:t xml:space="preserve">Maecenas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isl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aur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iacul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ge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agitt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uscip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urp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commodo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ibh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vitae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oll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fel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rhonc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u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raesen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pharetra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acinia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ris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pharetra sem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orbi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ligula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osuer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et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l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gravida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hendrerit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ligula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liquam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dolor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orci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vehicula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quis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lacus </w:t>
                            </w:r>
                            <w:proofErr w:type="gram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et</w:t>
                            </w:r>
                            <w:proofErr w:type="gram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libero. </w:t>
                            </w:r>
                            <w:proofErr w:type="spellStart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uspendisse</w:t>
                            </w:r>
                            <w:proofErr w:type="spellEnd"/>
                            <w:r w:rsidRPr="002D5E9B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semp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27" type="#_x0000_t202" style="position:absolute;margin-left:146.25pt;margin-top:150pt;width:331.4pt;height:154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dKFug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" filled="f" stroked="f">
                <v:textbox>
                  <w:txbxContent>
                    <w:p w:rsidR="00877E14" w:rsidRPr="006928C0" w:rsidRDefault="002D5E9B" w:rsidP="002D5E9B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consequa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libero non ipsum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interd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ge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venenat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ect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bland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roi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ec</w:t>
                      </w:r>
                      <w:proofErr w:type="spellEnd"/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eo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ullamcorper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olesti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ibh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rutr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apie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u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liqua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quam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Vivam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ec</w:t>
                      </w:r>
                      <w:proofErr w:type="spellEnd"/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ugu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eo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ulla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olesti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urus</w:t>
                      </w:r>
                      <w:proofErr w:type="spellEnd"/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odio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et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bibendu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ra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convallis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qu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cr/>
                      </w:r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cr/>
                        <w:t xml:space="preserve">Maecenas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isl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aur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iacul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in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apie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ge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agitt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uscip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turp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roi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commodo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ibh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apien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vitae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oll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fel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rhonc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u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raesen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pharetra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acinia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ris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nec</w:t>
                      </w:r>
                      <w:proofErr w:type="spellEnd"/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pharetra sem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Morbi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ligula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lectu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posuer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et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l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gravida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hendrerit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ligula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Aliquam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dolor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orci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vehicula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quis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lacus </w:t>
                      </w:r>
                      <w:proofErr w:type="gram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et</w:t>
                      </w:r>
                      <w:proofErr w:type="gram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libero. </w:t>
                      </w:r>
                      <w:proofErr w:type="spellStart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>Suspendisse</w:t>
                      </w:r>
                      <w:proofErr w:type="spellEnd"/>
                      <w:r w:rsidRPr="002D5E9B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semper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6288405</wp:posOffset>
                </wp:positionV>
                <wp:extent cx="2299970" cy="390525"/>
                <wp:effectExtent l="0" t="0" r="0" b="9525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320E4A" w:rsidP="006928C0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HOBB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28" type="#_x0000_t202" style="position:absolute;margin-left:-54.75pt;margin-top:495.1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" filled="f" stroked="f">
                <v:textbox>
                  <w:txbxContent>
                    <w:p w:rsidR="004F5B3B" w:rsidRPr="00320E4A" w:rsidRDefault="00320E4A" w:rsidP="006928C0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HOBBIES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787908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6928C0" w:rsidRDefault="00320E4A" w:rsidP="006928C0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Re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29" type="#_x0000_t202" style="position:absolute;margin-left:-54.75pt;margin-top:620.4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UCP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" filled="f" stroked="f">
                <v:textbox>
                  <w:txbxContent>
                    <w:p w:rsidR="00610F96" w:rsidRPr="006928C0" w:rsidRDefault="00320E4A" w:rsidP="006928C0">
                      <w:pPr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Read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760285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6928C0" w:rsidRDefault="00320E4A" w:rsidP="006928C0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Blog wr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0" type="#_x0000_t202" style="position:absolute;margin-left:-54.75pt;margin-top:598.6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Ny/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" filled="f" stroked="f">
                <v:textbox>
                  <w:txbxContent>
                    <w:p w:rsidR="00610F96" w:rsidRPr="006928C0" w:rsidRDefault="00320E4A" w:rsidP="006928C0">
                      <w:pPr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Blog writ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732663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6928C0" w:rsidRDefault="00320E4A" w:rsidP="006928C0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Pain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1" type="#_x0000_t202" style="position:absolute;margin-left:-54.75pt;margin-top:576.9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Qxq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" filled="f" stroked="f">
                <v:textbox>
                  <w:txbxContent>
                    <w:p w:rsidR="00610F96" w:rsidRPr="006928C0" w:rsidRDefault="00320E4A" w:rsidP="006928C0">
                      <w:pPr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Paint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705040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6928C0" w:rsidRDefault="00320E4A" w:rsidP="006928C0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Trave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2" type="#_x0000_t202" style="position:absolute;margin-left:-54.75pt;margin-top:555.1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S76uw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" filled="f" stroked="f">
                <v:textbox>
                  <w:txbxContent>
                    <w:p w:rsidR="00610F96" w:rsidRPr="006928C0" w:rsidRDefault="00320E4A" w:rsidP="006928C0">
                      <w:pPr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Travel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677418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6928C0" w:rsidRDefault="00320E4A" w:rsidP="006928C0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</w:pPr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Marathon Run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3" type="#_x0000_t202" style="position:absolute;margin-left:-54.75pt;margin-top:533.4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lp6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" filled="f" stroked="f">
                <v:textbox>
                  <w:txbxContent>
                    <w:p w:rsidR="00D23696" w:rsidRPr="006928C0" w:rsidRDefault="00320E4A" w:rsidP="006928C0">
                      <w:pPr>
                        <w:rPr>
                          <w:rFonts w:ascii="Open Sans Light" w:hAnsi="Open Sans Light" w:cs="Open Sans Light"/>
                          <w:color w:val="1B1B1B"/>
                        </w:rPr>
                      </w:pPr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Marathon Runn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EFE171" wp14:editId="35A87781">
                <wp:simplePos x="0" y="0"/>
                <wp:positionH relativeFrom="column">
                  <wp:posOffset>-695325</wp:posOffset>
                </wp:positionH>
                <wp:positionV relativeFrom="paragraph">
                  <wp:posOffset>2533650</wp:posOffset>
                </wp:positionV>
                <wp:extent cx="2324100" cy="390525"/>
                <wp:effectExtent l="0" t="0" r="0" b="9525"/>
                <wp:wrapNone/>
                <wp:docPr id="2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20E4A" w:rsidRPr="00320E4A" w:rsidRDefault="00320E4A" w:rsidP="006928C0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Ipsum Orga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EFE171" id="Text Box 44" o:spid="_x0000_s1034" type="#_x0000_t202" style="position:absolute;margin-left:-54.75pt;margin-top:199.5pt;width:183pt;height:3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zA1uAIAAMI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" filled="f" stroked="f">
                <v:textbox>
                  <w:txbxContent>
                    <w:p w:rsidR="00320E4A" w:rsidRPr="00320E4A" w:rsidRDefault="00320E4A" w:rsidP="006928C0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Ipsum Organization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1847850</wp:posOffset>
                </wp:positionV>
                <wp:extent cx="2299970" cy="6096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5E9B" w:rsidRDefault="002D5E9B" w:rsidP="006928C0">
                            <w:pPr>
                              <w:spacing w:after="0" w:line="216" w:lineRule="auto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 xml:space="preserve">CAREER </w:t>
                            </w:r>
                          </w:p>
                          <w:p w:rsidR="00320E4A" w:rsidRPr="00320E4A" w:rsidRDefault="002D5E9B" w:rsidP="006928C0">
                            <w:pPr>
                              <w:spacing w:after="0" w:line="216" w:lineRule="auto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35" type="#_x0000_t202" style="position:absolute;margin-left:-54.75pt;margin-top:145.5pt;width:181.1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dnIuQIAAME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" filled="f" stroked="f">
                <v:textbox>
                  <w:txbxContent>
                    <w:p w:rsidR="002D5E9B" w:rsidRDefault="002D5E9B" w:rsidP="006928C0">
                      <w:pPr>
                        <w:spacing w:after="0" w:line="216" w:lineRule="auto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 xml:space="preserve">CAREER </w:t>
                      </w:r>
                    </w:p>
                    <w:p w:rsidR="00320E4A" w:rsidRPr="00320E4A" w:rsidRDefault="002D5E9B" w:rsidP="006928C0">
                      <w:pPr>
                        <w:spacing w:after="0" w:line="216" w:lineRule="auto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7364095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928C0" w:rsidRDefault="003505B2" w:rsidP="002D5E9B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36" type="#_x0000_t202" style="position:absolute;margin-left:146.35pt;margin-top:579.8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" filled="f" stroked="f">
                <v:textbox>
                  <w:txbxContent>
                    <w:p w:rsidR="003505B2" w:rsidRPr="006928C0" w:rsidRDefault="003505B2" w:rsidP="002D5E9B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</w:pP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raesent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nec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osuer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ugu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ellentesqu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mollis,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lore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8027035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928C0" w:rsidRDefault="003505B2" w:rsidP="002D5E9B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torto</w:t>
                            </w:r>
                            <w:r w:rsidR="00CB6FEC"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7" type="#_x0000_t202" style="position:absolute;margin-left:146.35pt;margin-top:632.05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nTIuQ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" filled="f" stroked="f">
                <v:textbox>
                  <w:txbxContent>
                    <w:p w:rsidR="003505B2" w:rsidRPr="006928C0" w:rsidRDefault="003505B2" w:rsidP="002D5E9B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</w:pP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non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auri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condimentu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c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torto</w:t>
                      </w:r>
                      <w:r w:rsidR="00CB6FEC"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r</w:t>
                      </w:r>
                      <w:proofErr w:type="spellEnd"/>
                      <w:r w:rsidR="00CB6FEC"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5634355</wp:posOffset>
                </wp:positionV>
                <wp:extent cx="4208780" cy="809625"/>
                <wp:effectExtent l="0" t="0" r="0" b="952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6928C0" w:rsidRDefault="00A60664" w:rsidP="002D5E9B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</w:pPr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38" type="#_x0000_t202" style="position:absolute;margin-left:146.35pt;margin-top:443.65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MAkug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" filled="f" stroked="f">
                <v:textbox>
                  <w:txbxContent>
                    <w:p w:rsidR="00A60664" w:rsidRPr="006928C0" w:rsidRDefault="00A60664" w:rsidP="002D5E9B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</w:pPr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Sed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ultrice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leo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vitae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facilisi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urna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mollis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ipsu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, ut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scelerisqu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ero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orci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etu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dolor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eu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consequat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risu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. In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liquet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nisi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id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faucibu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venenati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421386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6928C0" w:rsidRDefault="007C41E6" w:rsidP="002D5E9B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augu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vestibulu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ullamcorper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ac,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laoreet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 vitae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Maur</w:t>
                            </w:r>
                            <w:r w:rsidR="00E500AE"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6928C0">
                              <w:rPr>
                                <w:rFonts w:ascii="Open Sans Light" w:hAnsi="Open Sans Light" w:cs="Open Sans Light"/>
                                <w:color w:val="1B1B1B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39" type="#_x0000_t202" style="position:absolute;margin-left:146.35pt;margin-top:331.8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xfXvAIAAMQ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" filled="f" stroked="f">
                <v:textbox>
                  <w:txbxContent>
                    <w:p w:rsidR="007C41E6" w:rsidRPr="006928C0" w:rsidRDefault="007C41E6" w:rsidP="002D5E9B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</w:pP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Sed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augu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leo</w:t>
                      </w:r>
                      <w:proofErr w:type="spellEnd"/>
                      <w:proofErr w:type="gram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,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vestibulu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in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ullamcorper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ac,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laoreet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 vitae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>nulla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Nulla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loborti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nequ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, in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egesta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erat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osuer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a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enean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qui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nisi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tempor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tortor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atti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fermentum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aecena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sed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lacerat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lectus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roin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ut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elit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in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pellentesque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arcu</w:t>
                      </w:r>
                      <w:proofErr w:type="spellEnd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Maur</w:t>
                      </w:r>
                      <w:r w:rsidR="00E500AE"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is</w:t>
                      </w:r>
                      <w:proofErr w:type="spellEnd"/>
                      <w:r w:rsidR="00E500AE"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>ullamcorper</w:t>
                      </w:r>
                      <w:proofErr w:type="spellEnd"/>
                      <w:r w:rsidR="00E500AE" w:rsidRPr="006928C0">
                        <w:rPr>
                          <w:rFonts w:ascii="Open Sans Light" w:hAnsi="Open Sans Light" w:cs="Open Sans Light"/>
                          <w:color w:val="1B1B1B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3928110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AF00E6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Marketing Specialist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8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&gt; 2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5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146.35pt;margin-top:309.3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" filled="f" stroked="f">
                <v:textbox>
                  <w:txbxContent>
                    <w:p w:rsidR="007C41E6" w:rsidRPr="00320E4A" w:rsidRDefault="00AF00E6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Marketing Specialist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8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&gt; 2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5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534860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AF00E6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Manager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Assistant (2001 &gt; 20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8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1" type="#_x0000_t202" style="position:absolute;margin-left:146.35pt;margin-top:421.1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BZ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" filled="f" stroked="f">
                <v:textbox>
                  <w:txbxContent>
                    <w:p w:rsidR="00A60664" w:rsidRPr="00320E4A" w:rsidRDefault="00AF00E6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Manager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Assistant (2001 &gt; 20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8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775335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Some College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2" type="#_x0000_t202" style="position:absolute;margin-left:146.35pt;margin-top:610.5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UHiuA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Some College (1997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708469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Design University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3" type="#_x0000_t202" style="position:absolute;margin-left:146.35pt;margin-top:557.8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IohuA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Design University (1998 &gt; 2001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662940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44" type="#_x0000_t202" style="position:absolute;margin-left:146.35pt;margin-top:522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" filled="f" stroked="f">
                <v:textbox>
                  <w:txbxContent>
                    <w:p w:rsidR="003505B2" w:rsidRPr="00320E4A" w:rsidRDefault="003505B2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119761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2D5E9B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45" type="#_x0000_t202" style="position:absolute;margin-left:146.35pt;margin-top:94.3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R3htw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" filled="f" stroked="f">
                <v:textbox>
                  <w:txbxContent>
                    <w:p w:rsidR="004F5B3B" w:rsidRPr="00320E4A" w:rsidRDefault="002D5E9B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EMPLOYMENT HISTORY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161671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AF00E6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Sales Manager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5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6" type="#_x0000_t202" style="position:absolute;margin-left:146.35pt;margin-top:127.3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x+u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" filled="f" stroked="f">
                <v:textbox>
                  <w:txbxContent>
                    <w:p w:rsidR="00877E14" w:rsidRPr="00320E4A" w:rsidRDefault="00AF00E6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Sales Manager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5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568325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</w:pPr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+(</w:t>
                            </w:r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0) 1 2345 555   -   </w:t>
                            </w:r>
                            <w:r w:rsidR="00540EE1" w:rsidRPr="00320E4A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t>contact</w:t>
                            </w:r>
                            <w:r w:rsidR="001373EC" w:rsidRPr="00320E4A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47" type="#_x0000_t202" style="position:absolute;margin-left:146.35pt;margin-top:44.7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" filled="f" stroked="f">
                <v:textbox>
                  <w:txbxContent>
                    <w:p w:rsidR="001373EC" w:rsidRPr="00320E4A" w:rsidRDefault="0058360C" w:rsidP="00540EE1">
                      <w:pPr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</w:pPr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color w:val="1B1B1B"/>
                        </w:rPr>
                        <w:t>+(</w:t>
                      </w:r>
                      <w:proofErr w:type="gramEnd"/>
                      <w:r w:rsidRPr="00320E4A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0) 1 2345 555   -   </w:t>
                      </w:r>
                      <w:r w:rsidR="00540EE1" w:rsidRPr="00320E4A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t>contact</w:t>
                      </w:r>
                      <w:r w:rsidR="001373EC" w:rsidRPr="00320E4A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D1BA10" wp14:editId="3CDBC583">
                <wp:simplePos x="0" y="0"/>
                <wp:positionH relativeFrom="column">
                  <wp:posOffset>1858645</wp:posOffset>
                </wp:positionH>
                <wp:positionV relativeFrom="paragraph">
                  <wp:posOffset>133350</wp:posOffset>
                </wp:positionV>
                <wp:extent cx="3532505" cy="371475"/>
                <wp:effectExtent l="0" t="0" r="0" b="9525"/>
                <wp:wrapNone/>
                <wp:docPr id="2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35FC" w:rsidRPr="00320E4A" w:rsidRDefault="009835FC" w:rsidP="009835FC">
                            <w:pPr>
                              <w:spacing w:line="216" w:lineRule="auto"/>
                              <w:jc w:val="both"/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D1BA10" id="Text Box 126" o:spid="_x0000_s1048" type="#_x0000_t202" style="position:absolute;margin-left:146.35pt;margin-top:10.5pt;width:278.15pt;height:29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wq2uw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" filled="f" stroked="f">
                <v:textbox>
                  <w:txbxContent>
                    <w:p w:rsidR="009835FC" w:rsidRPr="00320E4A" w:rsidRDefault="009835FC" w:rsidP="009835FC">
                      <w:pPr>
                        <w:spacing w:line="216" w:lineRule="auto"/>
                        <w:jc w:val="both"/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-237490</wp:posOffset>
                </wp:positionV>
                <wp:extent cx="3532505" cy="438150"/>
                <wp:effectExtent l="0" t="0" r="0" b="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6928C0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</w:pPr>
                            <w:r w:rsidRPr="006928C0"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  <w:t>Whitney Perki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46.35pt;margin-top:-18.7pt;width:278.1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DtRvQIAAMQ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" filled="f" stroked="f">
                <v:textbox>
                  <w:txbxContent>
                    <w:p w:rsidR="001373EC" w:rsidRPr="00320E4A" w:rsidRDefault="006928C0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</w:pPr>
                      <w:r w:rsidRPr="006928C0"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  <w:t>Whitney Perkins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65DE4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474748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42175C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" fillcolor="#474748" stroked="f"/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qwUA/K5vOC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5E9B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0E4A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28C0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AA9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B2B75B-BE51-434D-81DC-90B2BD24F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17</cp:revision>
  <dcterms:created xsi:type="dcterms:W3CDTF">2018-05-30T10:37:00Z</dcterms:created>
  <dcterms:modified xsi:type="dcterms:W3CDTF">2019-07-24T09:27:00Z</dcterms:modified>
</cp:coreProperties>
</file>